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CACD4E" w14:textId="49DCE136"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14:paraId="5C46367B" w14:textId="16489D1C"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14:paraId="0CA4FAD5" w14:textId="5D829185" w:rsidR="004D71C2" w:rsidRPr="00563701" w:rsidRDefault="00AD6C7B" w:rsidP="004D71C2">
      <w:pPr>
        <w:pStyle w:val="ListParagraph"/>
        <w:numPr>
          <w:ilvl w:val="0"/>
          <w:numId w:val="7"/>
        </w:numPr>
      </w:pPr>
      <w:r w:rsidRPr="002A09C8">
        <w:rPr>
          <w:color w:val="0070C0"/>
        </w:rPr>
        <w:t>i</w:t>
      </w:r>
      <w:r w:rsidR="004D71C2" w:rsidRPr="002A09C8">
        <w:rPr>
          <w:color w:val="0070C0"/>
        </w:rPr>
        <w:t>d</w:t>
      </w:r>
    </w:p>
    <w:p w14:paraId="3037714E" w14:textId="4C314BE9"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14:paraId="5A029274" w14:textId="6E26073E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14:paraId="58FE11E4" w14:textId="7D53D3FA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14:paraId="13F82478" w14:textId="77777777" w:rsidR="002B2274" w:rsidRPr="00563701" w:rsidRDefault="002B2274" w:rsidP="002B2274">
      <w:pPr>
        <w:pStyle w:val="ListParagraph"/>
        <w:ind w:left="0"/>
      </w:pPr>
    </w:p>
    <w:p w14:paraId="6AAFCFD3" w14:textId="6B2A01C8"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23D27619" w14:textId="1836C794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14:paraId="02C5C6F8" w14:textId="381AEC38" w:rsidR="004C33EF" w:rsidRPr="002A09C8" w:rsidRDefault="004C33EF" w:rsidP="004C33EF">
      <w:pPr>
        <w:pStyle w:val="ListParagraph"/>
        <w:numPr>
          <w:ilvl w:val="0"/>
          <w:numId w:val="8"/>
        </w:numPr>
        <w:rPr>
          <w:color w:val="0070C0"/>
        </w:rPr>
      </w:pPr>
      <w:r w:rsidRPr="002A09C8">
        <w:rPr>
          <w:color w:val="0070C0"/>
        </w:rPr>
        <w:t>clear</w:t>
      </w:r>
    </w:p>
    <w:p w14:paraId="56990FCC" w14:textId="089343EC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14:paraId="572B79E2" w14:textId="04ADE3F0"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14:paraId="1E0E14C7" w14:textId="77777777" w:rsidR="002B2274" w:rsidRPr="00563701" w:rsidRDefault="002B2274" w:rsidP="002B2274">
      <w:pPr>
        <w:pStyle w:val="ListParagraph"/>
        <w:ind w:left="0"/>
      </w:pPr>
    </w:p>
    <w:p w14:paraId="20D3C30A" w14:textId="0E9E56A0"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14:paraId="76EE1352" w14:textId="2FD727A1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14:paraId="266835F0" w14:textId="34B75B54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14:paraId="06EA097D" w14:textId="467FF11E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14:paraId="364E5828" w14:textId="27D55043" w:rsidR="002B2274" w:rsidRPr="002A09C8" w:rsidRDefault="00BD51AF" w:rsidP="002B2274">
      <w:pPr>
        <w:pStyle w:val="ListParagraph"/>
        <w:numPr>
          <w:ilvl w:val="0"/>
          <w:numId w:val="9"/>
        </w:numPr>
        <w:rPr>
          <w:color w:val="0070C0"/>
        </w:rPr>
      </w:pPr>
      <w:r w:rsidRPr="002A09C8">
        <w:rPr>
          <w:color w:val="0070C0"/>
        </w:rPr>
        <w:t>z-index</w:t>
      </w:r>
    </w:p>
    <w:p w14:paraId="3D74D16A" w14:textId="77777777" w:rsidR="002B2274" w:rsidRPr="00563701" w:rsidRDefault="002B2274" w:rsidP="002B2274">
      <w:pPr>
        <w:pStyle w:val="ListParagraph"/>
        <w:ind w:left="0"/>
      </w:pPr>
    </w:p>
    <w:p w14:paraId="73B65F2B" w14:textId="49AD16A3"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14:paraId="366DE790" w14:textId="704F0142" w:rsidR="00245146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Yes, we can</w:t>
      </w:r>
    </w:p>
    <w:p w14:paraId="14B4E56A" w14:textId="45929664" w:rsidR="00BD51AF" w:rsidRPr="002A09C8" w:rsidRDefault="00245146" w:rsidP="00245146">
      <w:pPr>
        <w:pStyle w:val="ListParagraph"/>
        <w:numPr>
          <w:ilvl w:val="0"/>
          <w:numId w:val="10"/>
        </w:numPr>
        <w:rPr>
          <w:color w:val="0070C0"/>
        </w:rPr>
      </w:pPr>
      <w:r w:rsidRPr="002A09C8">
        <w:rPr>
          <w:color w:val="0070C0"/>
        </w:rPr>
        <w:t>Not Possible</w:t>
      </w:r>
    </w:p>
    <w:p w14:paraId="23A04DBA" w14:textId="77777777" w:rsidR="002B2274" w:rsidRPr="00563701" w:rsidRDefault="002B2274" w:rsidP="002B2274">
      <w:pPr>
        <w:pStyle w:val="ListParagraph"/>
        <w:ind w:left="0"/>
      </w:pPr>
    </w:p>
    <w:p w14:paraId="5DE02956" w14:textId="405E1EC0"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7B9EBF86" w14:textId="55208A86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14:paraId="14267E7B" w14:textId="5B3F6835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14:paraId="23CEDF78" w14:textId="06A286F1" w:rsidR="0024717D" w:rsidRPr="00291FAF" w:rsidRDefault="0024717D" w:rsidP="0024717D">
      <w:pPr>
        <w:pStyle w:val="ListParagraph"/>
        <w:numPr>
          <w:ilvl w:val="0"/>
          <w:numId w:val="11"/>
        </w:numPr>
        <w:rPr>
          <w:color w:val="0070C0"/>
        </w:rPr>
      </w:pPr>
      <w:r w:rsidRPr="00291FAF">
        <w:rPr>
          <w:color w:val="0070C0"/>
        </w:rPr>
        <w:t>float</w:t>
      </w:r>
    </w:p>
    <w:p w14:paraId="7899A670" w14:textId="57D2926A"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14:paraId="4447CF0A" w14:textId="77777777" w:rsidR="002B2274" w:rsidRPr="00563701" w:rsidRDefault="002B2274" w:rsidP="002B2274">
      <w:pPr>
        <w:pStyle w:val="ListParagraph"/>
        <w:ind w:left="0"/>
      </w:pPr>
    </w:p>
    <w:p w14:paraId="7F038116" w14:textId="6BC75468"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14:paraId="447C2500" w14:textId="5841E876" w:rsidR="00216400" w:rsidRPr="00291FAF" w:rsidRDefault="00216400" w:rsidP="00216400">
      <w:pPr>
        <w:pStyle w:val="ListParagraph"/>
        <w:numPr>
          <w:ilvl w:val="0"/>
          <w:numId w:val="2"/>
        </w:numPr>
        <w:rPr>
          <w:color w:val="0070C0"/>
        </w:rPr>
      </w:pPr>
      <w:r w:rsidRPr="00291FAF">
        <w:rPr>
          <w:color w:val="0070C0"/>
        </w:rPr>
        <w:t>Yes, we can</w:t>
      </w:r>
    </w:p>
    <w:p w14:paraId="5E0DDA61" w14:textId="09CA4DDD"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14:paraId="0EC72B06" w14:textId="77777777" w:rsidR="00982652" w:rsidRPr="00563701" w:rsidRDefault="00982652" w:rsidP="00982652">
      <w:pPr>
        <w:pStyle w:val="ListParagraph"/>
        <w:ind w:left="0"/>
      </w:pPr>
    </w:p>
    <w:p w14:paraId="7447D81D" w14:textId="7ABFE607"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14:paraId="3CEA8C30" w14:textId="0D7B3FC8" w:rsidR="00133736" w:rsidRPr="00291FAF" w:rsidRDefault="00133736" w:rsidP="00982652">
      <w:pPr>
        <w:pStyle w:val="ListParagraph"/>
        <w:numPr>
          <w:ilvl w:val="0"/>
          <w:numId w:val="3"/>
        </w:numPr>
        <w:rPr>
          <w:color w:val="0070C0"/>
        </w:rPr>
      </w:pPr>
      <w:r w:rsidRPr="00291FAF">
        <w:rPr>
          <w:color w:val="0070C0"/>
        </w:rPr>
        <w:t>Yes, it's possible</w:t>
      </w:r>
    </w:p>
    <w:p w14:paraId="6E0DF5BA" w14:textId="11DE8701"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14:paraId="20EDF912" w14:textId="77777777" w:rsidR="002B2274" w:rsidRPr="00563701" w:rsidRDefault="002B2274" w:rsidP="002B2274">
      <w:pPr>
        <w:pStyle w:val="ListParagraph"/>
        <w:ind w:left="0"/>
      </w:pPr>
    </w:p>
    <w:p w14:paraId="6CDA668A" w14:textId="652AB0D7"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14:paraId="119CA6C2" w14:textId="28458BDB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14:paraId="41B6263C" w14:textId="683CEF07" w:rsidR="00353E82" w:rsidRPr="00291FAF" w:rsidRDefault="000C57F1" w:rsidP="00353E82">
      <w:pPr>
        <w:pStyle w:val="ListParagraph"/>
        <w:numPr>
          <w:ilvl w:val="0"/>
          <w:numId w:val="4"/>
        </w:numPr>
        <w:rPr>
          <w:color w:val="0070C0"/>
        </w:rPr>
      </w:pPr>
      <w:r w:rsidRPr="00291FAF">
        <w:rPr>
          <w:color w:val="0070C0"/>
        </w:rPr>
        <w:t>d</w:t>
      </w:r>
      <w:r w:rsidR="00353E82" w:rsidRPr="00291FAF">
        <w:rPr>
          <w:color w:val="0070C0"/>
        </w:rPr>
        <w:t>efault</w:t>
      </w:r>
    </w:p>
    <w:p w14:paraId="03E5A9C3" w14:textId="2238B10D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14:paraId="0E205994" w14:textId="6478FADC"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14:paraId="103CA32A" w14:textId="77777777" w:rsidR="002B2274" w:rsidRPr="00563701" w:rsidRDefault="002B2274" w:rsidP="002B2274">
      <w:pPr>
        <w:pStyle w:val="ListParagraph"/>
        <w:ind w:left="0"/>
      </w:pPr>
    </w:p>
    <w:p w14:paraId="1E84BCB4" w14:textId="69050404"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654810D7" w14:textId="4BC1701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lastRenderedPageBreak/>
        <w:t>border-</w:t>
      </w:r>
      <w:proofErr w:type="spellStart"/>
      <w:r w:rsidRPr="00563701">
        <w:t>color</w:t>
      </w:r>
      <w:proofErr w:type="spellEnd"/>
    </w:p>
    <w:p w14:paraId="18BB04F0" w14:textId="2A6425E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14:paraId="59B93631" w14:textId="7973C35C" w:rsidR="000C57F1" w:rsidRPr="00291FAF" w:rsidRDefault="000C57F1" w:rsidP="000C57F1">
      <w:pPr>
        <w:pStyle w:val="ListParagraph"/>
        <w:numPr>
          <w:ilvl w:val="0"/>
          <w:numId w:val="5"/>
        </w:numPr>
        <w:rPr>
          <w:color w:val="0070C0"/>
        </w:rPr>
      </w:pPr>
      <w:r w:rsidRPr="00291FAF">
        <w:rPr>
          <w:color w:val="0070C0"/>
        </w:rPr>
        <w:t>border-style</w:t>
      </w:r>
    </w:p>
    <w:p w14:paraId="2EE0968A" w14:textId="014C428D"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14:paraId="65A1C8DA" w14:textId="77777777" w:rsidR="002B2274" w:rsidRPr="00563701" w:rsidRDefault="002B2274" w:rsidP="002B2274">
      <w:pPr>
        <w:pStyle w:val="ListParagraph"/>
        <w:ind w:left="0"/>
      </w:pPr>
    </w:p>
    <w:p w14:paraId="0856D84E" w14:textId="541D120E"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14:paraId="06B4CCE8" w14:textId="709296B5" w:rsidR="0034178B" w:rsidRPr="00291FAF" w:rsidRDefault="0034178B" w:rsidP="0034178B">
      <w:pPr>
        <w:pStyle w:val="ListParagraph"/>
        <w:numPr>
          <w:ilvl w:val="0"/>
          <w:numId w:val="6"/>
        </w:numPr>
        <w:rPr>
          <w:color w:val="0070C0"/>
        </w:rPr>
      </w:pPr>
      <w:r w:rsidRPr="00291FAF">
        <w:rPr>
          <w:color w:val="0070C0"/>
        </w:rPr>
        <w:t>empty-cell</w:t>
      </w:r>
    </w:p>
    <w:p w14:paraId="612585F8" w14:textId="332F5246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14:paraId="779162F1" w14:textId="562B2C0E"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14:paraId="32395E4C" w14:textId="0AA344CB"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14:paraId="3492C669" w14:textId="77777777" w:rsidR="002B2274" w:rsidRPr="00563701" w:rsidRDefault="002B2274" w:rsidP="002B2274">
      <w:pPr>
        <w:pStyle w:val="ListParagraph"/>
        <w:ind w:left="0"/>
      </w:pPr>
    </w:p>
    <w:p w14:paraId="1C51E50C" w14:textId="46C3261E"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</w:t>
      </w:r>
      <w:proofErr w:type="gramStart"/>
      <w:r w:rsidRPr="00563701">
        <w:t>width of a table adjust</w:t>
      </w:r>
      <w:proofErr w:type="gramEnd"/>
      <w:r w:rsidRPr="00563701">
        <w:t xml:space="preserve"> to the current width of the browser window?</w:t>
      </w:r>
    </w:p>
    <w:p w14:paraId="0CCCC8BE" w14:textId="20D27544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14:paraId="273DCA29" w14:textId="262FE6E2" w:rsidR="009F7894" w:rsidRPr="005E7F02" w:rsidRDefault="009F7894" w:rsidP="009F7894">
      <w:pPr>
        <w:pStyle w:val="ListParagraph"/>
        <w:numPr>
          <w:ilvl w:val="0"/>
          <w:numId w:val="12"/>
        </w:numPr>
        <w:rPr>
          <w:color w:val="0070C0"/>
        </w:rPr>
      </w:pPr>
      <w:r w:rsidRPr="005E7F02">
        <w:rPr>
          <w:color w:val="0070C0"/>
        </w:rPr>
        <w:t>100%</w:t>
      </w:r>
    </w:p>
    <w:p w14:paraId="08815606" w14:textId="495C24B5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14:paraId="465409D4" w14:textId="7DD2797D"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 xml:space="preserve">1024 </w:t>
      </w:r>
      <w:proofErr w:type="spellStart"/>
      <w:r w:rsidRPr="00563701">
        <w:t>px</w:t>
      </w:r>
      <w:proofErr w:type="spellEnd"/>
    </w:p>
    <w:p w14:paraId="0E8BBE54" w14:textId="77777777" w:rsidR="002B2274" w:rsidRPr="00563701" w:rsidRDefault="002B2274" w:rsidP="002B2274">
      <w:pPr>
        <w:pStyle w:val="ListParagraph"/>
        <w:ind w:left="0"/>
      </w:pPr>
    </w:p>
    <w:p w14:paraId="30E019BC" w14:textId="347B1D2D"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14:paraId="2048125F" w14:textId="5C80761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14:paraId="07F58E86" w14:textId="5336179F" w:rsidR="00440F4A" w:rsidRPr="00291FAF" w:rsidRDefault="00440F4A" w:rsidP="00440F4A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291FAF">
        <w:rPr>
          <w:color w:val="000000" w:themeColor="text1"/>
        </w:rPr>
        <w:t>&lt;link&gt;</w:t>
      </w:r>
    </w:p>
    <w:p w14:paraId="72694D25" w14:textId="51B6FB83" w:rsidR="00440F4A" w:rsidRPr="00291FAF" w:rsidRDefault="00440F4A" w:rsidP="00440F4A">
      <w:pPr>
        <w:pStyle w:val="ListParagraph"/>
        <w:numPr>
          <w:ilvl w:val="0"/>
          <w:numId w:val="13"/>
        </w:numPr>
        <w:rPr>
          <w:color w:val="0070C0"/>
        </w:rPr>
      </w:pPr>
      <w:r w:rsidRPr="00291FAF">
        <w:rPr>
          <w:color w:val="0070C0"/>
        </w:rPr>
        <w:t>&lt;style&gt;</w:t>
      </w:r>
    </w:p>
    <w:p w14:paraId="2EAC9620" w14:textId="22115131"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  <w:bookmarkStart w:id="0" w:name="_GoBack"/>
      <w:bookmarkEnd w:id="0"/>
    </w:p>
    <w:p w14:paraId="0D6492E1" w14:textId="77777777" w:rsidR="002B2274" w:rsidRPr="00563701" w:rsidRDefault="002B2274" w:rsidP="002B2274">
      <w:pPr>
        <w:pStyle w:val="ListParagraph"/>
        <w:ind w:left="0"/>
      </w:pPr>
    </w:p>
    <w:p w14:paraId="630D3FCC" w14:textId="0037F64B"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14:paraId="0E55510D" w14:textId="784B8304" w:rsidR="00397417" w:rsidRPr="00291FAF" w:rsidRDefault="00397417" w:rsidP="00397417">
      <w:pPr>
        <w:pStyle w:val="ListParagraph"/>
        <w:numPr>
          <w:ilvl w:val="0"/>
          <w:numId w:val="14"/>
        </w:numPr>
        <w:rPr>
          <w:color w:val="0070C0"/>
        </w:rPr>
      </w:pPr>
      <w:r w:rsidRPr="00291FAF">
        <w:rPr>
          <w:color w:val="0070C0"/>
        </w:rPr>
        <w:t>id</w:t>
      </w:r>
    </w:p>
    <w:p w14:paraId="7A130E53" w14:textId="41AE0906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14:paraId="4819859B" w14:textId="5640EC8E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class</w:t>
      </w:r>
    </w:p>
    <w:p w14:paraId="15EAB691" w14:textId="66637F8D"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14:paraId="12213ECF" w14:textId="77777777" w:rsidR="002B2274" w:rsidRPr="00563701" w:rsidRDefault="002B2274" w:rsidP="002B2274">
      <w:pPr>
        <w:pStyle w:val="ListParagraph"/>
        <w:ind w:left="0"/>
      </w:pPr>
    </w:p>
    <w:p w14:paraId="70F932BE" w14:textId="477D6BE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</w:t>
      </w:r>
      <w:proofErr w:type="spellEnd"/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14:paraId="231C9EE2" w14:textId="14F3F70E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14:paraId="1C080152" w14:textId="58B64973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14:paraId="7A27699F" w14:textId="6379EBF0" w:rsidR="000F2CBD" w:rsidRPr="005E7F02" w:rsidRDefault="000F2CBD" w:rsidP="000F2CBD">
      <w:pPr>
        <w:pStyle w:val="ListParagraph"/>
        <w:numPr>
          <w:ilvl w:val="0"/>
          <w:numId w:val="15"/>
        </w:numPr>
        <w:rPr>
          <w:color w:val="0070C0"/>
        </w:rPr>
      </w:pPr>
      <w:r w:rsidRPr="005E7F02">
        <w:rPr>
          <w:color w:val="0070C0"/>
        </w:rPr>
        <w:t>value</w:t>
      </w:r>
    </w:p>
    <w:p w14:paraId="0A7D54B2" w14:textId="207344F9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14:paraId="0129B9A9" w14:textId="77777777" w:rsidR="002B2274" w:rsidRPr="00563701" w:rsidRDefault="002B2274" w:rsidP="002B2274">
      <w:pPr>
        <w:pStyle w:val="ListParagraph"/>
        <w:ind w:left="0"/>
      </w:pPr>
    </w:p>
    <w:p w14:paraId="430C9703" w14:textId="6D715FC9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14:paraId="550A2DC6" w14:textId="399C1040" w:rsidR="000F2CBD" w:rsidRPr="005E7F02" w:rsidRDefault="000F2CBD" w:rsidP="000F2CBD">
      <w:pPr>
        <w:pStyle w:val="ListParagraph"/>
        <w:numPr>
          <w:ilvl w:val="0"/>
          <w:numId w:val="16"/>
        </w:numPr>
        <w:rPr>
          <w:color w:val="0070C0"/>
        </w:rPr>
      </w:pPr>
      <w:r w:rsidRPr="005E7F02">
        <w:rPr>
          <w:color w:val="0070C0"/>
        </w:rPr>
        <w:t>/* a comment */</w:t>
      </w:r>
    </w:p>
    <w:p w14:paraId="028ADD0D" w14:textId="40A195E1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14:paraId="244EE037" w14:textId="112A51A2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14:paraId="5DB5C330" w14:textId="38C43A86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14:paraId="5B05EE03" w14:textId="77777777" w:rsidR="002B2274" w:rsidRPr="00563701" w:rsidRDefault="002B2274" w:rsidP="002B2274">
      <w:pPr>
        <w:pStyle w:val="ListParagraph"/>
        <w:ind w:left="0"/>
      </w:pPr>
    </w:p>
    <w:p w14:paraId="6B6A7CE4" w14:textId="5811E98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14:paraId="6F4635AE" w14:textId="10B0E0E2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14:paraId="738641FA" w14:textId="4EF94605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lastRenderedPageBreak/>
        <w:t>margin</w:t>
      </w:r>
    </w:p>
    <w:p w14:paraId="009E1813" w14:textId="59CD2A7F" w:rsidR="000F2CBD" w:rsidRPr="005E7F02" w:rsidRDefault="000F2CBD" w:rsidP="000F2CBD">
      <w:pPr>
        <w:pStyle w:val="ListParagraph"/>
        <w:numPr>
          <w:ilvl w:val="0"/>
          <w:numId w:val="17"/>
        </w:numPr>
        <w:rPr>
          <w:color w:val="0070C0"/>
        </w:rPr>
      </w:pPr>
      <w:r w:rsidRPr="005E7F02">
        <w:rPr>
          <w:color w:val="0070C0"/>
        </w:rPr>
        <w:t>padding</w:t>
      </w:r>
    </w:p>
    <w:p w14:paraId="59F07C4A" w14:textId="0D88CB66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14:paraId="53EFC785" w14:textId="77777777" w:rsidR="002B2274" w:rsidRPr="00563701" w:rsidRDefault="002B2274" w:rsidP="002B2274">
      <w:pPr>
        <w:pStyle w:val="ListParagraph"/>
        <w:ind w:left="0"/>
      </w:pPr>
    </w:p>
    <w:p w14:paraId="0D598566" w14:textId="5B55A5C7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14:paraId="3E5F6116" w14:textId="6C999EA3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14:paraId="6C1C6A52" w14:textId="47720961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14:paraId="1927CA1F" w14:textId="26C68348" w:rsidR="00BE0206" w:rsidRPr="005E7F02" w:rsidRDefault="00BE0206" w:rsidP="00BE0206">
      <w:pPr>
        <w:pStyle w:val="ListParagraph"/>
        <w:numPr>
          <w:ilvl w:val="0"/>
          <w:numId w:val="18"/>
        </w:numPr>
        <w:rPr>
          <w:color w:val="0070C0"/>
        </w:rPr>
      </w:pPr>
      <w:r w:rsidRPr="005E7F02">
        <w:rPr>
          <w:color w:val="0070C0"/>
        </w:rPr>
        <w:t>font-size</w:t>
      </w:r>
    </w:p>
    <w:p w14:paraId="095C2613" w14:textId="30C60D63"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14:paraId="38FC6129" w14:textId="77777777" w:rsidR="002B2274" w:rsidRPr="00563701" w:rsidRDefault="002B2274" w:rsidP="002B2274">
      <w:pPr>
        <w:pStyle w:val="ListParagraph"/>
        <w:ind w:left="0"/>
      </w:pPr>
    </w:p>
    <w:p w14:paraId="5001A8B1" w14:textId="21E282D1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14:paraId="6AB166DD" w14:textId="7A97077E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14:paraId="32C420F3" w14:textId="21818C41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14:paraId="2930DD00" w14:textId="650528DD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14:paraId="3B2549CB" w14:textId="452845B3" w:rsidR="00BE0206" w:rsidRPr="005E7F02" w:rsidRDefault="00BE0206" w:rsidP="00BE0206">
      <w:pPr>
        <w:pStyle w:val="ListParagraph"/>
        <w:numPr>
          <w:ilvl w:val="0"/>
          <w:numId w:val="19"/>
        </w:numPr>
        <w:rPr>
          <w:color w:val="0070C0"/>
        </w:rPr>
      </w:pPr>
      <w:r w:rsidRPr="005E7F02">
        <w:rPr>
          <w:color w:val="0070C0"/>
        </w:rPr>
        <w:t>relative</w:t>
      </w:r>
    </w:p>
    <w:p w14:paraId="3506BBC5" w14:textId="77777777" w:rsidR="002B2274" w:rsidRPr="00563701" w:rsidRDefault="002B2274" w:rsidP="002B2274">
      <w:pPr>
        <w:pStyle w:val="ListParagraph"/>
        <w:ind w:left="0"/>
      </w:pPr>
    </w:p>
    <w:p w14:paraId="1B4440EF" w14:textId="6C350052"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14:paraId="247BD05E" w14:textId="37B008FF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red;}</w:t>
      </w:r>
    </w:p>
    <w:p w14:paraId="3CF55AD3" w14:textId="12A64CA3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14:paraId="2BAA1EBB" w14:textId="7A111A8C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all.p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14:paraId="402FC622" w14:textId="5E5E42F1" w:rsidR="00BE0206" w:rsidRPr="002A09C8" w:rsidRDefault="00402424" w:rsidP="00753A06">
      <w:pPr>
        <w:pStyle w:val="ListParagraph"/>
        <w:numPr>
          <w:ilvl w:val="0"/>
          <w:numId w:val="20"/>
        </w:numPr>
        <w:rPr>
          <w:color w:val="0070C0"/>
        </w:rPr>
      </w:pPr>
      <w:r w:rsidRPr="002A09C8">
        <w:rPr>
          <w:color w:val="0070C0"/>
        </w:rPr>
        <w:t>p {</w:t>
      </w:r>
      <w:proofErr w:type="spellStart"/>
      <w:r w:rsidRPr="002A09C8">
        <w:rPr>
          <w:color w:val="0070C0"/>
        </w:rPr>
        <w:t>color</w:t>
      </w:r>
      <w:proofErr w:type="spellEnd"/>
      <w:r w:rsidRPr="002A09C8">
        <w:rPr>
          <w:color w:val="0070C0"/>
        </w:rPr>
        <w:t>: red;}</w:t>
      </w:r>
    </w:p>
    <w:p w14:paraId="613AF13D" w14:textId="77777777" w:rsidR="002B2274" w:rsidRPr="00563701" w:rsidRDefault="002B2274" w:rsidP="002B2274">
      <w:pPr>
        <w:pStyle w:val="ListParagraph"/>
        <w:ind w:left="0"/>
      </w:pPr>
    </w:p>
    <w:p w14:paraId="0153B427" w14:textId="157F2B7B"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>By default Hyperlinks are displayed with an underline. How do you remove the underline from all hyperlinks by using CSS code?</w:t>
      </w:r>
    </w:p>
    <w:p w14:paraId="0332FE1C" w14:textId="5DBE5459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14:paraId="564B25A7" w14:textId="6CD6B936" w:rsidR="00BD042E" w:rsidRPr="005E7F02" w:rsidRDefault="00BD042E" w:rsidP="00BD042E">
      <w:pPr>
        <w:pStyle w:val="ListParagraph"/>
        <w:numPr>
          <w:ilvl w:val="0"/>
          <w:numId w:val="21"/>
        </w:numPr>
        <w:rPr>
          <w:color w:val="0070C0"/>
        </w:rPr>
      </w:pPr>
      <w:r w:rsidRPr="005E7F02">
        <w:rPr>
          <w:color w:val="0070C0"/>
        </w:rPr>
        <w:t>a {</w:t>
      </w:r>
      <w:proofErr w:type="spellStart"/>
      <w:r w:rsidRPr="005E7F02">
        <w:rPr>
          <w:color w:val="0070C0"/>
        </w:rPr>
        <w:t>text-decoration:none</w:t>
      </w:r>
      <w:proofErr w:type="spellEnd"/>
      <w:r w:rsidRPr="005E7F02">
        <w:rPr>
          <w:color w:val="0070C0"/>
        </w:rPr>
        <w:t>;}</w:t>
      </w:r>
    </w:p>
    <w:p w14:paraId="1BF066D3" w14:textId="0173D1EB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14:paraId="7C1A79D3" w14:textId="40F2A81E"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14:paraId="38286D7A" w14:textId="522ED42F" w:rsidR="00BD042E" w:rsidRPr="00563701" w:rsidRDefault="00BD042E" w:rsidP="00A60203">
      <w:pPr>
        <w:pStyle w:val="ListParagraph"/>
        <w:ind w:left="360"/>
      </w:pPr>
    </w:p>
    <w:p w14:paraId="698EDFD9" w14:textId="77777777" w:rsidR="00A60203" w:rsidRPr="00563701" w:rsidRDefault="00A60203" w:rsidP="00A60203">
      <w:pPr>
        <w:pStyle w:val="ListParagraph"/>
        <w:ind w:left="0"/>
      </w:pPr>
    </w:p>
    <w:p w14:paraId="56657ED0" w14:textId="0B07AF62" w:rsidR="00753A06" w:rsidRPr="00563701" w:rsidRDefault="00753A06" w:rsidP="00753A06"/>
    <w:p w14:paraId="40DFFE8B" w14:textId="77777777" w:rsidR="00753A06" w:rsidRPr="00563701" w:rsidRDefault="00753A06" w:rsidP="00753A06"/>
    <w:sectPr w:rsidR="00753A06" w:rsidRPr="00563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A5376"/>
    <w:rsid w:val="00216400"/>
    <w:rsid w:val="00245146"/>
    <w:rsid w:val="0024717D"/>
    <w:rsid w:val="00291FAF"/>
    <w:rsid w:val="002A09C8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563701"/>
    <w:rsid w:val="005E7F02"/>
    <w:rsid w:val="00753A06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dell</cp:lastModifiedBy>
  <cp:revision>2</cp:revision>
  <dcterms:created xsi:type="dcterms:W3CDTF">2022-03-24T06:19:00Z</dcterms:created>
  <dcterms:modified xsi:type="dcterms:W3CDTF">2022-03-24T06:19:00Z</dcterms:modified>
</cp:coreProperties>
</file>